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1F7B" w:rsidRPr="00391F7B" w:rsidRDefault="000F2F13" w:rsidP="00391F7B">
      <w:pPr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>What is Compensation Management?</w:t>
      </w:r>
      <w:r w:rsidR="00391F7B" w:rsidRPr="00391F7B">
        <w:rPr>
          <w:rFonts w:ascii="Book Antiqua" w:hAnsi="Book Antiqua"/>
          <w:b/>
          <w:bCs/>
          <w:sz w:val="24"/>
          <w:szCs w:val="24"/>
        </w:rPr>
        <w:t xml:space="preserve"> </w:t>
      </w:r>
      <w:bookmarkStart w:id="0" w:name="_GoBack"/>
      <w:bookmarkEnd w:id="0"/>
    </w:p>
    <w:p w:rsidR="00391F7B" w:rsidRPr="00391F7B" w:rsidRDefault="00391F7B" w:rsidP="00391F7B">
      <w:pPr>
        <w:rPr>
          <w:rFonts w:ascii="Book Antiqua" w:hAnsi="Book Antiqua"/>
          <w:sz w:val="24"/>
          <w:szCs w:val="24"/>
        </w:rPr>
      </w:pPr>
      <w:r w:rsidRPr="00391F7B">
        <w:rPr>
          <w:rFonts w:ascii="Book Antiqua" w:hAnsi="Book Antiqua"/>
          <w:sz w:val="24"/>
          <w:szCs w:val="24"/>
        </w:rPr>
        <w:t>Compensation management refers to the systematic process of desi</w:t>
      </w:r>
      <w:r>
        <w:rPr>
          <w:rFonts w:ascii="Book Antiqua" w:hAnsi="Book Antiqua"/>
          <w:sz w:val="24"/>
          <w:szCs w:val="24"/>
        </w:rPr>
        <w:t>gning, implementing, and maintaining an organization’s compensation system. This includes the planning, development, and administration of a fair and competitive reward system for employees.</w:t>
      </w:r>
    </w:p>
    <w:p w:rsidR="00391F7B" w:rsidRDefault="00391F7B" w:rsidP="00391F7B">
      <w:pPr>
        <w:rPr>
          <w:rFonts w:ascii="Book Antiqua" w:hAnsi="Book Antiqua"/>
          <w:b/>
          <w:bCs/>
          <w:sz w:val="24"/>
          <w:szCs w:val="24"/>
        </w:rPr>
      </w:pPr>
      <w:r w:rsidRPr="00391F7B">
        <w:rPr>
          <w:rFonts w:ascii="Book Antiqua" w:hAnsi="Book Antiqua"/>
          <w:b/>
          <w:bCs/>
          <w:sz w:val="24"/>
          <w:szCs w:val="24"/>
        </w:rPr>
        <w:t>What are the objectives of compensation management?;</w:t>
      </w:r>
    </w:p>
    <w:p w:rsidR="00391F7B" w:rsidRPr="00391F7B" w:rsidRDefault="00391F7B" w:rsidP="00391F7B">
      <w:pPr>
        <w:rPr>
          <w:rFonts w:ascii="Book Antiqua" w:hAnsi="Book Antiqua"/>
          <w:sz w:val="24"/>
          <w:szCs w:val="24"/>
        </w:rPr>
      </w:pPr>
      <w:r w:rsidRPr="00391F7B">
        <w:rPr>
          <w:rFonts w:ascii="Book Antiqua" w:hAnsi="Book Antiqua"/>
          <w:sz w:val="24"/>
          <w:szCs w:val="24"/>
        </w:rPr>
        <w:t>The objective of compensation management are-</w:t>
      </w:r>
    </w:p>
    <w:p w:rsidR="00391F7B" w:rsidRDefault="00391F7B" w:rsidP="00391F7B">
      <w:pPr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>Attract and retain talent-</w:t>
      </w:r>
    </w:p>
    <w:p w:rsidR="00391F7B" w:rsidRPr="00391F7B" w:rsidRDefault="00391F7B" w:rsidP="00391F7B">
      <w:pPr>
        <w:rPr>
          <w:rFonts w:ascii="Book Antiqua" w:hAnsi="Book Antiqua"/>
          <w:sz w:val="24"/>
          <w:szCs w:val="24"/>
        </w:rPr>
      </w:pPr>
      <w:r w:rsidRPr="00391F7B">
        <w:rPr>
          <w:rFonts w:ascii="Book Antiqua" w:hAnsi="Book Antiqua"/>
          <w:sz w:val="24"/>
          <w:szCs w:val="24"/>
        </w:rPr>
        <w:t xml:space="preserve">One of the primary objective of compensation management is to attract skilled and qualified individuals to join the organization. </w:t>
      </w:r>
    </w:p>
    <w:p w:rsidR="00391F7B" w:rsidRPr="00391F7B" w:rsidRDefault="00391F7B" w:rsidP="00391F7B">
      <w:pPr>
        <w:rPr>
          <w:rFonts w:ascii="Book Antiqua" w:hAnsi="Book Antiqua"/>
          <w:sz w:val="24"/>
          <w:szCs w:val="24"/>
        </w:rPr>
      </w:pPr>
      <w:r w:rsidRPr="00391F7B">
        <w:rPr>
          <w:rFonts w:ascii="Book Antiqua" w:hAnsi="Book Antiqua"/>
          <w:sz w:val="24"/>
          <w:szCs w:val="24"/>
        </w:rPr>
        <w:t>It also aims to retain valuable employees by offering competitive and fair compensation packages.</w:t>
      </w:r>
    </w:p>
    <w:p w:rsidR="00391F7B" w:rsidRDefault="00391F7B" w:rsidP="00391F7B">
      <w:pPr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>Motivation and performance-</w:t>
      </w:r>
    </w:p>
    <w:p w:rsidR="00391F7B" w:rsidRPr="00391F7B" w:rsidRDefault="00391F7B" w:rsidP="00391F7B">
      <w:pPr>
        <w:rPr>
          <w:rFonts w:ascii="Book Antiqua" w:hAnsi="Book Antiqua"/>
          <w:sz w:val="24"/>
          <w:szCs w:val="24"/>
        </w:rPr>
      </w:pPr>
      <w:r w:rsidRPr="00391F7B">
        <w:rPr>
          <w:rFonts w:ascii="Book Antiqua" w:hAnsi="Book Antiqua"/>
          <w:sz w:val="24"/>
          <w:szCs w:val="24"/>
        </w:rPr>
        <w:t xml:space="preserve">Compensation serves as a motivational tool. Employees who </w:t>
      </w:r>
      <w:proofErr w:type="spellStart"/>
      <w:r w:rsidRPr="00391F7B">
        <w:rPr>
          <w:rFonts w:ascii="Book Antiqua" w:hAnsi="Book Antiqua"/>
          <w:sz w:val="24"/>
          <w:szCs w:val="24"/>
        </w:rPr>
        <w:t>perveive</w:t>
      </w:r>
      <w:proofErr w:type="spellEnd"/>
      <w:r w:rsidRPr="00391F7B">
        <w:rPr>
          <w:rFonts w:ascii="Book Antiqua" w:hAnsi="Book Antiqua"/>
          <w:sz w:val="24"/>
          <w:szCs w:val="24"/>
        </w:rPr>
        <w:t xml:space="preserve"> their </w:t>
      </w:r>
      <w:proofErr w:type="spellStart"/>
      <w:r w:rsidRPr="00391F7B">
        <w:rPr>
          <w:rFonts w:ascii="Book Antiqua" w:hAnsi="Book Antiqua"/>
          <w:sz w:val="24"/>
          <w:szCs w:val="24"/>
        </w:rPr>
        <w:t>compnestaion</w:t>
      </w:r>
      <w:proofErr w:type="spellEnd"/>
      <w:r w:rsidRPr="00391F7B">
        <w:rPr>
          <w:rFonts w:ascii="Book Antiqua" w:hAnsi="Book Antiqua"/>
          <w:sz w:val="24"/>
          <w:szCs w:val="24"/>
        </w:rPr>
        <w:t xml:space="preserve"> as fair and aligned with their efforts are more likely to be motivated to perform at their best.</w:t>
      </w:r>
    </w:p>
    <w:p w:rsidR="00391F7B" w:rsidRPr="00391F7B" w:rsidRDefault="00391F7B" w:rsidP="00391F7B">
      <w:pPr>
        <w:rPr>
          <w:rFonts w:ascii="Book Antiqua" w:hAnsi="Book Antiqua"/>
          <w:sz w:val="24"/>
          <w:szCs w:val="24"/>
        </w:rPr>
      </w:pPr>
      <w:r w:rsidRPr="00391F7B">
        <w:rPr>
          <w:rFonts w:ascii="Book Antiqua" w:hAnsi="Book Antiqua"/>
          <w:sz w:val="24"/>
          <w:szCs w:val="24"/>
        </w:rPr>
        <w:t>Performance-based incentives can encourage employees to achieve and exceed performance expectations.</w:t>
      </w:r>
    </w:p>
    <w:p w:rsidR="00391F7B" w:rsidRDefault="00391F7B" w:rsidP="00391F7B">
      <w:pPr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>Internal equity</w:t>
      </w:r>
    </w:p>
    <w:p w:rsidR="00391F7B" w:rsidRPr="00391F7B" w:rsidRDefault="00391F7B" w:rsidP="00391F7B">
      <w:pPr>
        <w:rPr>
          <w:rFonts w:ascii="Book Antiqua" w:hAnsi="Book Antiqua"/>
          <w:sz w:val="24"/>
          <w:szCs w:val="24"/>
        </w:rPr>
      </w:pPr>
      <w:r w:rsidRPr="00391F7B">
        <w:rPr>
          <w:rFonts w:ascii="Book Antiqua" w:hAnsi="Book Antiqua"/>
          <w:sz w:val="24"/>
          <w:szCs w:val="24"/>
        </w:rPr>
        <w:t xml:space="preserve">Compensation management strives to ensure internal equity by establishing fair and consistent pay structures within organization. Employees performing similar roles should be compensated similarly. </w:t>
      </w:r>
    </w:p>
    <w:p w:rsidR="00391F7B" w:rsidRDefault="00391F7B" w:rsidP="00391F7B">
      <w:pPr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>External competitiveness</w:t>
      </w:r>
    </w:p>
    <w:p w:rsidR="00391F7B" w:rsidRPr="00391F7B" w:rsidRDefault="00391F7B" w:rsidP="00391F7B">
      <w:pPr>
        <w:rPr>
          <w:rFonts w:ascii="Book Antiqua" w:hAnsi="Book Antiqua"/>
          <w:sz w:val="24"/>
          <w:szCs w:val="24"/>
        </w:rPr>
      </w:pPr>
      <w:r w:rsidRPr="00391F7B">
        <w:rPr>
          <w:rFonts w:ascii="Book Antiqua" w:hAnsi="Book Antiqua"/>
          <w:sz w:val="24"/>
          <w:szCs w:val="24"/>
        </w:rPr>
        <w:t>The organization must offer compensation that is competitive in the external Job market. This helps attract talent and ensures that employees are not lured away by better-paying opportunities elsewhere.</w:t>
      </w:r>
    </w:p>
    <w:p w:rsidR="00391F7B" w:rsidRDefault="00391F7B" w:rsidP="00391F7B">
      <w:pPr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>Employee satisfaction</w:t>
      </w:r>
    </w:p>
    <w:p w:rsidR="00391F7B" w:rsidRPr="00391F7B" w:rsidRDefault="00391F7B" w:rsidP="00391F7B">
      <w:pPr>
        <w:rPr>
          <w:rFonts w:ascii="Book Antiqua" w:hAnsi="Book Antiqua"/>
          <w:bCs/>
          <w:sz w:val="24"/>
          <w:szCs w:val="24"/>
        </w:rPr>
      </w:pPr>
      <w:r w:rsidRPr="00391F7B">
        <w:rPr>
          <w:rFonts w:ascii="Book Antiqua" w:hAnsi="Book Antiqua"/>
          <w:bCs/>
          <w:sz w:val="24"/>
          <w:szCs w:val="24"/>
        </w:rPr>
        <w:t xml:space="preserve">Compensation management seeks to enhance overall employee satisfaction by providing rewards that are perceived as fair and commensurate with individual and collective contributions. </w:t>
      </w:r>
    </w:p>
    <w:p w:rsidR="000F2F13" w:rsidRPr="000F2F13" w:rsidRDefault="000F2F13" w:rsidP="000F2F13">
      <w:pPr>
        <w:rPr>
          <w:rFonts w:ascii="Book Antiqua" w:hAnsi="Book Antiqua"/>
          <w:b/>
          <w:bCs/>
          <w:sz w:val="24"/>
          <w:szCs w:val="22"/>
        </w:rPr>
      </w:pPr>
      <w:r w:rsidRPr="000F2F13">
        <w:rPr>
          <w:rFonts w:ascii="Book Antiqua" w:hAnsi="Book Antiqua"/>
          <w:b/>
          <w:bCs/>
          <w:sz w:val="24"/>
          <w:szCs w:val="22"/>
        </w:rPr>
        <w:t xml:space="preserve">Components; </w:t>
      </w:r>
    </w:p>
    <w:p w:rsidR="000F2F13" w:rsidRPr="000F2F13" w:rsidRDefault="000F2F13" w:rsidP="000F2F13">
      <w:pPr>
        <w:rPr>
          <w:rFonts w:ascii="Book Antiqua" w:hAnsi="Book Antiqua"/>
          <w:b/>
          <w:bCs/>
          <w:sz w:val="24"/>
          <w:szCs w:val="22"/>
        </w:rPr>
      </w:pPr>
      <w:r w:rsidRPr="000F2F13">
        <w:rPr>
          <w:rFonts w:ascii="Book Antiqua" w:hAnsi="Book Antiqua"/>
          <w:b/>
          <w:bCs/>
          <w:sz w:val="24"/>
          <w:szCs w:val="22"/>
        </w:rPr>
        <w:lastRenderedPageBreak/>
        <w:t xml:space="preserve">Why should HR leaders care about compensation management?; </w:t>
      </w:r>
    </w:p>
    <w:p w:rsidR="000F2F13" w:rsidRDefault="000F2F13" w:rsidP="000F2F13">
      <w:pPr>
        <w:rPr>
          <w:rFonts w:ascii="Book Antiqua" w:hAnsi="Book Antiqua"/>
          <w:b/>
          <w:bCs/>
          <w:sz w:val="24"/>
          <w:szCs w:val="22"/>
        </w:rPr>
      </w:pPr>
    </w:p>
    <w:p w:rsidR="000F2F13" w:rsidRPr="000F2F13" w:rsidRDefault="000F2F13" w:rsidP="000F2F13">
      <w:pPr>
        <w:rPr>
          <w:rFonts w:ascii="Book Antiqua" w:hAnsi="Book Antiqua"/>
          <w:b/>
          <w:bCs/>
          <w:sz w:val="24"/>
          <w:szCs w:val="22"/>
        </w:rPr>
      </w:pPr>
      <w:r w:rsidRPr="000F2F13">
        <w:rPr>
          <w:rFonts w:ascii="Book Antiqua" w:hAnsi="Book Antiqua"/>
          <w:b/>
          <w:bCs/>
          <w:sz w:val="24"/>
          <w:szCs w:val="22"/>
        </w:rPr>
        <w:t xml:space="preserve">Main types of compensation; </w:t>
      </w:r>
    </w:p>
    <w:p w:rsidR="000F2F13" w:rsidRPr="000F2F13" w:rsidRDefault="000F2F13" w:rsidP="000F2F13">
      <w:pPr>
        <w:rPr>
          <w:rFonts w:ascii="Book Antiqua" w:hAnsi="Book Antiqua"/>
          <w:b/>
          <w:bCs/>
          <w:sz w:val="24"/>
          <w:szCs w:val="22"/>
        </w:rPr>
      </w:pPr>
      <w:r w:rsidRPr="000F2F13">
        <w:rPr>
          <w:rFonts w:ascii="Book Antiqua" w:hAnsi="Book Antiqua"/>
          <w:b/>
          <w:bCs/>
          <w:sz w:val="24"/>
          <w:szCs w:val="22"/>
        </w:rPr>
        <w:t>How is compensation determined?;</w:t>
      </w:r>
    </w:p>
    <w:p w:rsidR="000F2F13" w:rsidRPr="000F2F13" w:rsidRDefault="000F2F13" w:rsidP="000F2F13">
      <w:pPr>
        <w:rPr>
          <w:rFonts w:ascii="Book Antiqua" w:hAnsi="Book Antiqua"/>
          <w:b/>
          <w:bCs/>
          <w:sz w:val="24"/>
          <w:szCs w:val="22"/>
        </w:rPr>
      </w:pPr>
      <w:r w:rsidRPr="000F2F13">
        <w:rPr>
          <w:rFonts w:ascii="Book Antiqua" w:hAnsi="Book Antiqua"/>
          <w:b/>
          <w:bCs/>
          <w:sz w:val="24"/>
          <w:szCs w:val="22"/>
        </w:rPr>
        <w:t xml:space="preserve">What can HR leaders do to ensure effective compensation management?; </w:t>
      </w:r>
    </w:p>
    <w:p w:rsidR="000F2F13" w:rsidRPr="000F2F13" w:rsidRDefault="000F2F13" w:rsidP="000F2F13">
      <w:pPr>
        <w:rPr>
          <w:rFonts w:ascii="Book Antiqua" w:hAnsi="Book Antiqua"/>
          <w:b/>
          <w:bCs/>
          <w:sz w:val="24"/>
          <w:szCs w:val="22"/>
        </w:rPr>
      </w:pPr>
      <w:r w:rsidRPr="000F2F13">
        <w:rPr>
          <w:rFonts w:ascii="Book Antiqua" w:hAnsi="Book Antiqua"/>
          <w:b/>
          <w:bCs/>
          <w:sz w:val="24"/>
          <w:szCs w:val="22"/>
        </w:rPr>
        <w:t xml:space="preserve">Compensation management software; </w:t>
      </w:r>
    </w:p>
    <w:p w:rsidR="000F2F13" w:rsidRPr="000F2F13" w:rsidRDefault="000F2F13" w:rsidP="000F2F13">
      <w:pPr>
        <w:rPr>
          <w:rFonts w:ascii="Book Antiqua" w:hAnsi="Book Antiqua"/>
          <w:b/>
          <w:bCs/>
          <w:sz w:val="24"/>
          <w:szCs w:val="22"/>
        </w:rPr>
      </w:pPr>
      <w:r w:rsidRPr="000F2F13">
        <w:rPr>
          <w:rFonts w:ascii="Book Antiqua" w:hAnsi="Book Antiqua"/>
          <w:b/>
          <w:bCs/>
          <w:sz w:val="24"/>
          <w:szCs w:val="22"/>
        </w:rPr>
        <w:t xml:space="preserve">Why should compensation management planning be a part of modern HR strategy?; </w:t>
      </w:r>
    </w:p>
    <w:p w:rsidR="000F2F13" w:rsidRPr="000F2F13" w:rsidRDefault="000F2F13" w:rsidP="000F2F13">
      <w:pPr>
        <w:rPr>
          <w:rFonts w:ascii="Book Antiqua" w:hAnsi="Book Antiqua"/>
          <w:b/>
          <w:bCs/>
          <w:sz w:val="24"/>
          <w:szCs w:val="22"/>
        </w:rPr>
      </w:pPr>
      <w:r w:rsidRPr="000F2F13">
        <w:rPr>
          <w:rFonts w:ascii="Book Antiqua" w:hAnsi="Book Antiqua"/>
          <w:b/>
          <w:bCs/>
          <w:sz w:val="24"/>
          <w:szCs w:val="22"/>
        </w:rPr>
        <w:t xml:space="preserve">Major Factors influencing Compensation; </w:t>
      </w:r>
    </w:p>
    <w:p w:rsidR="000F2F13" w:rsidRPr="000F2F13" w:rsidRDefault="000F2F13" w:rsidP="000F2F13">
      <w:pPr>
        <w:rPr>
          <w:rFonts w:ascii="Book Antiqua" w:hAnsi="Book Antiqua"/>
          <w:b/>
          <w:bCs/>
          <w:sz w:val="24"/>
          <w:szCs w:val="22"/>
        </w:rPr>
      </w:pPr>
      <w:r w:rsidRPr="000F2F13">
        <w:rPr>
          <w:rFonts w:ascii="Book Antiqua" w:hAnsi="Book Antiqua"/>
          <w:b/>
          <w:bCs/>
          <w:sz w:val="24"/>
          <w:szCs w:val="22"/>
        </w:rPr>
        <w:t xml:space="preserve">Qualifications of a Compensation Manager; </w:t>
      </w:r>
    </w:p>
    <w:p w:rsidR="000F2F13" w:rsidRPr="000F2F13" w:rsidRDefault="000F2F13" w:rsidP="000F2F13">
      <w:pPr>
        <w:rPr>
          <w:rFonts w:ascii="Book Antiqua" w:hAnsi="Book Antiqua"/>
          <w:b/>
          <w:bCs/>
          <w:sz w:val="24"/>
          <w:szCs w:val="22"/>
        </w:rPr>
      </w:pPr>
      <w:r w:rsidRPr="000F2F13">
        <w:rPr>
          <w:rFonts w:ascii="Book Antiqua" w:hAnsi="Book Antiqua"/>
          <w:b/>
          <w:bCs/>
          <w:sz w:val="24"/>
          <w:szCs w:val="22"/>
        </w:rPr>
        <w:t xml:space="preserve">Main Aims of Compensation Policy; </w:t>
      </w:r>
    </w:p>
    <w:p w:rsidR="00D158F6" w:rsidRPr="000F2F13" w:rsidRDefault="000F2F13" w:rsidP="000F2F13">
      <w:pPr>
        <w:rPr>
          <w:rFonts w:ascii="Book Antiqua" w:hAnsi="Book Antiqua"/>
          <w:b/>
          <w:bCs/>
          <w:sz w:val="24"/>
          <w:szCs w:val="22"/>
        </w:rPr>
      </w:pPr>
      <w:r w:rsidRPr="000F2F13">
        <w:rPr>
          <w:rFonts w:ascii="Book Antiqua" w:hAnsi="Book Antiqua"/>
          <w:b/>
          <w:bCs/>
          <w:sz w:val="24"/>
          <w:szCs w:val="22"/>
        </w:rPr>
        <w:t>FAQs</w:t>
      </w:r>
    </w:p>
    <w:sectPr w:rsidR="00D158F6" w:rsidRPr="000F2F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isplayBackgroundShape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3NzW0NDQ0M7Q0MDBV0lEKTi0uzszPAykwrAUA+U502CwAAAA="/>
  </w:docVars>
  <w:rsids>
    <w:rsidRoot w:val="0094292C"/>
    <w:rsid w:val="000F2F13"/>
    <w:rsid w:val="00351F9F"/>
    <w:rsid w:val="00391F7B"/>
    <w:rsid w:val="00647A4B"/>
    <w:rsid w:val="0094292C"/>
    <w:rsid w:val="00D158F6"/>
    <w:rsid w:val="00D22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1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9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5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5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3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1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1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9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1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0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2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6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0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9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4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3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305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sh po</dc:creator>
  <cp:lastModifiedBy>ayush po</cp:lastModifiedBy>
  <cp:revision>4</cp:revision>
  <dcterms:created xsi:type="dcterms:W3CDTF">2023-12-23T03:19:00Z</dcterms:created>
  <dcterms:modified xsi:type="dcterms:W3CDTF">2023-12-23T06:53:00Z</dcterms:modified>
</cp:coreProperties>
</file>